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9A8385" w14:textId="129720BD" w:rsidR="00146753" w:rsidRDefault="00124DF3"/>
    <w:p w14:paraId="4ACFBBA4" w14:textId="24CFC788" w:rsidR="00FF0C57" w:rsidRDefault="00FF0C57">
      <w:r>
        <w:t>CoolSculpting for Men.KP AESTHETHTICS.Article.AR</w:t>
      </w:r>
    </w:p>
    <w:p w14:paraId="522675FC" w14:textId="6291E7F4" w:rsidR="00FF0C57" w:rsidRDefault="00FF0C57">
      <w:r>
        <w:t>KW: CoolSculpting for Men</w:t>
      </w:r>
    </w:p>
    <w:p w14:paraId="127C5EC6" w14:textId="42BFBA3D" w:rsidR="00FF0C57" w:rsidRDefault="00FF0C57">
      <w:r>
        <w:t>/CoolSculpting for Men</w:t>
      </w:r>
    </w:p>
    <w:p w14:paraId="5058831C" w14:textId="19A1EAC4" w:rsidR="00FF0C57" w:rsidRDefault="00FF0C57">
      <w:r>
        <w:t>META:</w:t>
      </w:r>
      <w:r w:rsidR="0066207D">
        <w:t xml:space="preserve"> CoolSculpting for men is a highly sought-after body contouring treatment for men. Find out why men opt to freeze their fat and if it is right for you?</w:t>
      </w:r>
    </w:p>
    <w:p w14:paraId="403B4EBF" w14:textId="5CF6670E" w:rsidR="0066207D" w:rsidRDefault="0066207D">
      <w:r>
        <w:t>CoolSculpting for men | Lean why men want to freeze their fat.</w:t>
      </w:r>
    </w:p>
    <w:p w14:paraId="73DC723A" w14:textId="1EF3BE7A" w:rsidR="0066207D" w:rsidRDefault="0066207D">
      <w:r>
        <w:t>CoolSculpting for men is a popular treatment in the reduction of fat. Many women flock to CoolSculpting for a sleeker</w:t>
      </w:r>
      <w:r w:rsidR="00124DF3">
        <w:t>-</w:t>
      </w:r>
      <w:r>
        <w:t>looking physique</w:t>
      </w:r>
      <w:r w:rsidR="004E3697">
        <w:t>. N</w:t>
      </w:r>
      <w:r>
        <w:t xml:space="preserve">ow men are opting for a </w:t>
      </w:r>
      <w:r w:rsidR="004E3697">
        <w:t>slimmer, more sculpted</w:t>
      </w:r>
      <w:r>
        <w:t xml:space="preserve"> body.  Read on to learn more about fat freezing </w:t>
      </w:r>
      <w:r w:rsidR="00C47C47">
        <w:t xml:space="preserve">and </w:t>
      </w:r>
      <w:r w:rsidR="00814CD7">
        <w:t>why men chose CoolSculpting.</w:t>
      </w:r>
    </w:p>
    <w:p w14:paraId="05E03056" w14:textId="4C4410CE" w:rsidR="00E365E8" w:rsidRDefault="00E365E8">
      <w:r>
        <w:t>CoolSculpting Treatment for Men</w:t>
      </w:r>
    </w:p>
    <w:p w14:paraId="0CBCD9D6" w14:textId="028DBFAC" w:rsidR="00E365E8" w:rsidRDefault="00E365E8">
      <w:r w:rsidRPr="004E3697">
        <w:rPr>
          <w:u w:val="single"/>
        </w:rPr>
        <w:t>CoolSculpting is the #1 non-invasive fat reduction treatment</w:t>
      </w:r>
      <w:r w:rsidR="00124DF3">
        <w:rPr>
          <w:u w:val="single"/>
        </w:rPr>
        <w:t xml:space="preserve"> available.</w:t>
      </w:r>
      <w:r>
        <w:t xml:space="preserve"> This </w:t>
      </w:r>
      <w:r w:rsidR="00124DF3">
        <w:t>innovative</w:t>
      </w:r>
      <w:r>
        <w:t xml:space="preserve"> body </w:t>
      </w:r>
      <w:r w:rsidR="000F4162">
        <w:t>shaping procedure</w:t>
      </w:r>
      <w:r>
        <w:t xml:space="preserve"> uses controlled co</w:t>
      </w:r>
      <w:r w:rsidR="00124DF3">
        <w:t>o</w:t>
      </w:r>
      <w:r>
        <w:t xml:space="preserve">ling technology to freeze fat cells to death. It targets fat </w:t>
      </w:r>
      <w:r w:rsidR="000F4162">
        <w:t>de</w:t>
      </w:r>
      <w:r>
        <w:t>posits that accumulate and create stubborn bulges such as belly fat and love handles.</w:t>
      </w:r>
    </w:p>
    <w:p w14:paraId="0900EE7D" w14:textId="7F3D7DA3" w:rsidR="009F130F" w:rsidRDefault="00E365E8">
      <w:r>
        <w:t>Of the millions of CoolSculpting procedures across the globe</w:t>
      </w:r>
      <w:r w:rsidR="004E3697">
        <w:t>,</w:t>
      </w:r>
      <w:r>
        <w:t xml:space="preserve"> a surprising number of patients are men. Statistics indicate more and more men </w:t>
      </w:r>
      <w:r w:rsidR="00124DF3">
        <w:t>seek</w:t>
      </w:r>
      <w:r>
        <w:t xml:space="preserve"> expert cosmetic treatment, with a high demand for fat reduction. In fact</w:t>
      </w:r>
      <w:r w:rsidR="000F4162">
        <w:t xml:space="preserve">, body contouring procedures constitute </w:t>
      </w:r>
      <w:r w:rsidR="00124DF3">
        <w:t xml:space="preserve">two </w:t>
      </w:r>
      <w:r w:rsidR="000F4162">
        <w:t>of the most sought-after cosmetic surgeries for men: Liposuction and male breast reduction</w:t>
      </w:r>
    </w:p>
    <w:p w14:paraId="44B7B933" w14:textId="19372A55" w:rsidR="00FA4844" w:rsidRDefault="000F4162">
      <w:r>
        <w:t>Many men desire professional help reducing stubborn bulges that resist diet and exercise</w:t>
      </w:r>
      <w:r w:rsidR="00124DF3">
        <w:t>. Yet,</w:t>
      </w:r>
      <w:r>
        <w:t xml:space="preserve"> they shy away from plastic surgery due to expensive surgeon bills and lengthy recovery times. This</w:t>
      </w:r>
      <w:r w:rsidR="00124DF3">
        <w:t xml:space="preserve"> helps to</w:t>
      </w:r>
      <w:r>
        <w:t xml:space="preserve"> explain the </w:t>
      </w:r>
      <w:r w:rsidR="00FA4844">
        <w:t xml:space="preserve">surging popularity of CoolSculpting for men. </w:t>
      </w:r>
      <w:r w:rsidR="00124DF3" w:rsidRPr="00124DF3">
        <w:rPr>
          <w:u w:val="single"/>
        </w:rPr>
        <w:t>Fat freezing</w:t>
      </w:r>
      <w:r w:rsidR="00124DF3">
        <w:t xml:space="preserve"> </w:t>
      </w:r>
      <w:r w:rsidR="00FA4844">
        <w:t xml:space="preserve">requires no scalpels, no cutting, and no downtime—making it the </w:t>
      </w:r>
      <w:r w:rsidR="00FA4844" w:rsidRPr="004E3697">
        <w:rPr>
          <w:u w:val="single"/>
        </w:rPr>
        <w:t xml:space="preserve">ideal non-surgical alternative to </w:t>
      </w:r>
      <w:r w:rsidR="00124DF3">
        <w:rPr>
          <w:u w:val="single"/>
        </w:rPr>
        <w:t>l</w:t>
      </w:r>
      <w:r w:rsidR="00FA4844" w:rsidRPr="004E3697">
        <w:rPr>
          <w:u w:val="single"/>
        </w:rPr>
        <w:t>iposuction</w:t>
      </w:r>
      <w:r w:rsidR="00FA4844">
        <w:t xml:space="preserve"> for both men and women.</w:t>
      </w:r>
    </w:p>
    <w:p w14:paraId="5B384A7A" w14:textId="5760A34A" w:rsidR="000F4162" w:rsidRPr="002F02ED" w:rsidRDefault="00FA4844">
      <w:pPr>
        <w:rPr>
          <w:u w:val="single"/>
        </w:rPr>
      </w:pPr>
      <w:r>
        <w:t xml:space="preserve">                                                                                                         </w:t>
      </w:r>
      <w:r w:rsidRPr="002F02ED">
        <w:rPr>
          <w:u w:val="single"/>
        </w:rPr>
        <w:t xml:space="preserve">Learn more: How Does CoolSculpting Work&gt;&gt; </w:t>
      </w:r>
      <w:r w:rsidR="000F4162" w:rsidRPr="002F02ED">
        <w:rPr>
          <w:u w:val="single"/>
        </w:rPr>
        <w:t xml:space="preserve"> </w:t>
      </w:r>
    </w:p>
    <w:p w14:paraId="1BC364DE" w14:textId="05181131" w:rsidR="00C47C47" w:rsidRDefault="00FA4844">
      <w:r>
        <w:t>Why are</w:t>
      </w:r>
      <w:r w:rsidR="00814CD7">
        <w:t xml:space="preserve"> M</w:t>
      </w:r>
      <w:r>
        <w:t xml:space="preserve">ore </w:t>
      </w:r>
      <w:r w:rsidR="00814CD7">
        <w:t>M</w:t>
      </w:r>
      <w:r>
        <w:t xml:space="preserve">en </w:t>
      </w:r>
      <w:r w:rsidR="00814CD7">
        <w:t>W</w:t>
      </w:r>
      <w:r>
        <w:t>anting Cool Sculpting?</w:t>
      </w:r>
    </w:p>
    <w:p w14:paraId="70387468" w14:textId="7DBE15C2" w:rsidR="00FA4844" w:rsidRDefault="00FA4844">
      <w:r>
        <w:t>Many women seek Cool Sculpting</w:t>
      </w:r>
      <w:r w:rsidR="00124DF3">
        <w:t>,</w:t>
      </w:r>
      <w:r>
        <w:t xml:space="preserve"> hoping</w:t>
      </w:r>
      <w:r w:rsidR="0023554C">
        <w:t xml:space="preserve"> to improve their self-confidence with a skinner more sculpted body. On the other hand,</w:t>
      </w:r>
      <w:r w:rsidR="009F130F">
        <w:t xml:space="preserve"> CoolSculpting for men creates </w:t>
      </w:r>
      <w:r w:rsidR="0023554C">
        <w:t xml:space="preserve">hope </w:t>
      </w:r>
      <w:r w:rsidR="009F130F">
        <w:t xml:space="preserve">for </w:t>
      </w:r>
      <w:r w:rsidR="0023554C">
        <w:t>a slimmer</w:t>
      </w:r>
      <w:r w:rsidR="00124DF3">
        <w:t>,</w:t>
      </w:r>
      <w:r w:rsidR="0023554C">
        <w:t xml:space="preserve"> more sculpted </w:t>
      </w:r>
      <w:r w:rsidR="009F130F">
        <w:t>physique</w:t>
      </w:r>
      <w:r w:rsidR="00124DF3">
        <w:t>,</w:t>
      </w:r>
      <w:r w:rsidR="009F130F">
        <w:t xml:space="preserve"> providing them</w:t>
      </w:r>
      <w:r w:rsidR="0023554C">
        <w:t xml:space="preserve"> a competitive advantage in the workplace and dating. Men also seek the contouring </w:t>
      </w:r>
      <w:r w:rsidR="009F130F">
        <w:t>effects</w:t>
      </w:r>
      <w:r w:rsidR="0023554C">
        <w:t xml:space="preserve"> of </w:t>
      </w:r>
      <w:r w:rsidR="0023554C" w:rsidRPr="004E3697">
        <w:rPr>
          <w:u w:val="single"/>
        </w:rPr>
        <w:t>Co</w:t>
      </w:r>
      <w:r w:rsidR="004E3697" w:rsidRPr="004E3697">
        <w:rPr>
          <w:u w:val="single"/>
        </w:rPr>
        <w:t>ld Sculpting</w:t>
      </w:r>
      <w:r w:rsidR="0023554C">
        <w:t xml:space="preserve"> to define </w:t>
      </w:r>
      <w:r w:rsidR="00046F95">
        <w:t>musculature</w:t>
      </w:r>
      <w:r w:rsidR="00124DF3">
        <w:t>.</w:t>
      </w:r>
      <w:r w:rsidR="0023554C">
        <w:t xml:space="preserve"> </w:t>
      </w:r>
    </w:p>
    <w:p w14:paraId="061B6CC4" w14:textId="32E5A767" w:rsidR="004E3697" w:rsidRPr="004E3697" w:rsidRDefault="004E3697" w:rsidP="004E3697">
      <w:pPr>
        <w:jc w:val="right"/>
        <w:rPr>
          <w:u w:val="single"/>
        </w:rPr>
      </w:pPr>
      <w:r w:rsidRPr="004E3697">
        <w:rPr>
          <w:u w:val="single"/>
        </w:rPr>
        <w:t>See genuine before and after results &gt;&gt;</w:t>
      </w:r>
    </w:p>
    <w:p w14:paraId="4B1B5333" w14:textId="75B991F8" w:rsidR="00046F95" w:rsidRDefault="00046F95">
      <w:r>
        <w:t xml:space="preserve">CoolSculpting </w:t>
      </w:r>
      <w:r w:rsidR="00814CD7">
        <w:t xml:space="preserve">for Men: </w:t>
      </w:r>
      <w:r>
        <w:t>Reviews from Major Media Outlets</w:t>
      </w:r>
    </w:p>
    <w:p w14:paraId="0CB187CD" w14:textId="156A7E7A" w:rsidR="00046F95" w:rsidRDefault="00046F95">
      <w:r>
        <w:t xml:space="preserve">The rise in popularity among men and CoolSculpting alerted </w:t>
      </w:r>
      <w:r w:rsidR="00124DF3">
        <w:t>significant</w:t>
      </w:r>
      <w:r>
        <w:t xml:space="preserve"> media outlets to take notice. </w:t>
      </w:r>
      <w:r w:rsidR="00814CD7">
        <w:t>They mainly</w:t>
      </w:r>
      <w:r>
        <w:t xml:space="preserve"> cater to male audiences writing about this </w:t>
      </w:r>
      <w:r w:rsidR="001E25D9">
        <w:t>innovative</w:t>
      </w:r>
      <w:r>
        <w:t xml:space="preserve"> </w:t>
      </w:r>
      <w:r w:rsidR="00124DF3">
        <w:t>fat reduction procedure</w:t>
      </w:r>
      <w:r>
        <w:t>, providing authentic CoolSculpting reviews.</w:t>
      </w:r>
    </w:p>
    <w:p w14:paraId="66E30F11" w14:textId="0330EDB3" w:rsidR="00DC5DAA" w:rsidRDefault="00DC5DAA">
      <w:r>
        <w:t xml:space="preserve">Men’s fitness explains CoolSculpting “help[s] you lose fat in areas that you haven’t been able to hit through diet and exercise. Bloomberg explains that CoolSculpting is “becoming viewed by men as a </w:t>
      </w:r>
      <w:r>
        <w:lastRenderedPageBreak/>
        <w:t>method of self-enhancement, like eating well, wearing nice clothes, or going to the gym.” Bloomberg also explains that men prefer CoolSculpting over liposuction because “Men are gun-shy…They’re more comfortable trying procedures that aren’t invasive, won’t require too much time, and have minimal side effects.”</w:t>
      </w:r>
    </w:p>
    <w:p w14:paraId="64AD043B" w14:textId="13BCAC83" w:rsidR="00DC5DAA" w:rsidRDefault="00DC5DAA">
      <w:r>
        <w:t xml:space="preserve">CoolSculpting for Men: </w:t>
      </w:r>
      <w:r w:rsidR="009603C5">
        <w:t xml:space="preserve">4 </w:t>
      </w:r>
      <w:r>
        <w:t>Top Areas</w:t>
      </w:r>
    </w:p>
    <w:p w14:paraId="54C03319" w14:textId="7A317F7A" w:rsidR="00046F95" w:rsidRDefault="00DC5DAA">
      <w:r>
        <w:t xml:space="preserve">The most popular </w:t>
      </w:r>
      <w:r w:rsidRPr="009603C5">
        <w:rPr>
          <w:u w:val="single"/>
        </w:rPr>
        <w:t>areas for CoolSculpting</w:t>
      </w:r>
      <w:r>
        <w:t xml:space="preserve"> for men include</w:t>
      </w:r>
      <w:r w:rsidR="009603C5">
        <w:t xml:space="preserve"> a </w:t>
      </w:r>
      <w:r w:rsidR="009603C5" w:rsidRPr="009603C5">
        <w:rPr>
          <w:u w:val="single"/>
        </w:rPr>
        <w:t>double chine</w:t>
      </w:r>
      <w:r w:rsidR="009603C5">
        <w:t>,</w:t>
      </w:r>
      <w:r>
        <w:t xml:space="preserve"> the belly, love handles, and the chest.</w:t>
      </w:r>
    </w:p>
    <w:p w14:paraId="3F12AFAD" w14:textId="77777777" w:rsidR="001E25D9" w:rsidRDefault="000053BD">
      <w:r>
        <w:t xml:space="preserve">CoolSculpting Moobs </w:t>
      </w:r>
    </w:p>
    <w:p w14:paraId="1F9A5200" w14:textId="027F112E" w:rsidR="000053BD" w:rsidRDefault="001E25D9">
      <w:r>
        <w:t>O</w:t>
      </w:r>
      <w:r w:rsidR="000053BD">
        <w:t xml:space="preserve">ne study, titled Cryolipolysis for Targeted Fat Reduction and Improved Appearance of the Enlarged Male Breast,” specially measured the efficacy of CoolSculpting as a non-surgical treatment for pseudogynecomastia (moobs) and found </w:t>
      </w:r>
      <w:r w:rsidR="00814CD7">
        <w:t>that after 2 CoolSculpting sessions</w:t>
      </w:r>
      <w:r w:rsidR="00124DF3">
        <w:t>,</w:t>
      </w:r>
      <w:r w:rsidR="00814CD7">
        <w:t xml:space="preserve"> </w:t>
      </w:r>
      <w:r w:rsidR="000053BD">
        <w:t>95% of male subjects saw improvement.</w:t>
      </w:r>
    </w:p>
    <w:p w14:paraId="53252AB7" w14:textId="2B885268" w:rsidR="00DC5DAA" w:rsidRDefault="000053BD">
      <w:r>
        <w:t>Is CoolSculpting Right for Me?</w:t>
      </w:r>
    </w:p>
    <w:p w14:paraId="27CE24A4" w14:textId="5FC2BAD8" w:rsidR="000053BD" w:rsidRDefault="000053BD">
      <w:r>
        <w:t>To learn more about CoolSculpting for men and women and to determine if it is right for you</w:t>
      </w:r>
      <w:r w:rsidR="00124DF3">
        <w:t>,</w:t>
      </w:r>
      <w:r>
        <w:t xml:space="preserve"> </w:t>
      </w:r>
      <w:r w:rsidR="00B34BDA">
        <w:t>contact KP A</w:t>
      </w:r>
      <w:r w:rsidR="001E25D9">
        <w:t>ESTHETICS</w:t>
      </w:r>
      <w:r w:rsidR="00814CD7">
        <w:t>,</w:t>
      </w:r>
      <w:r w:rsidR="00B34BDA">
        <w:t xml:space="preserve"> the premier </w:t>
      </w:r>
      <w:r w:rsidR="00B34BDA" w:rsidRPr="009603C5">
        <w:rPr>
          <w:u w:val="single"/>
        </w:rPr>
        <w:t xml:space="preserve">CoolSculpting provider in Newton Square, </w:t>
      </w:r>
      <w:r w:rsidR="009603C5" w:rsidRPr="009603C5">
        <w:rPr>
          <w:u w:val="single"/>
        </w:rPr>
        <w:t>PA</w:t>
      </w:r>
      <w:r w:rsidR="00B34BDA">
        <w:t>? Simply fill out the form online or call number (484) 420-4094 today</w:t>
      </w:r>
      <w:r w:rsidR="009603C5">
        <w:t>.</w:t>
      </w:r>
    </w:p>
    <w:sectPr w:rsidR="000053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jY2NzY2tDAxMLZU0lEKTi0uzszPAykwrAUAnQQnXywAAAA="/>
  </w:docVars>
  <w:rsids>
    <w:rsidRoot w:val="00FF0C57"/>
    <w:rsid w:val="000053BD"/>
    <w:rsid w:val="00046F95"/>
    <w:rsid w:val="000A62B2"/>
    <w:rsid w:val="000F4162"/>
    <w:rsid w:val="00124DF3"/>
    <w:rsid w:val="001E25D9"/>
    <w:rsid w:val="0023554C"/>
    <w:rsid w:val="002F02ED"/>
    <w:rsid w:val="004E3697"/>
    <w:rsid w:val="0066207D"/>
    <w:rsid w:val="00814CD7"/>
    <w:rsid w:val="00944D0F"/>
    <w:rsid w:val="009603C5"/>
    <w:rsid w:val="009F130F"/>
    <w:rsid w:val="00A70AD2"/>
    <w:rsid w:val="00B34BDA"/>
    <w:rsid w:val="00C47C47"/>
    <w:rsid w:val="00C7400E"/>
    <w:rsid w:val="00DC5DAA"/>
    <w:rsid w:val="00E365E8"/>
    <w:rsid w:val="00FA4844"/>
    <w:rsid w:val="00FF0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C0986"/>
  <w15:chartTrackingRefBased/>
  <w15:docId w15:val="{3156044C-EF59-461F-9E57-4AB325FCA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2</Pages>
  <Words>564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11</cp:revision>
  <dcterms:created xsi:type="dcterms:W3CDTF">2021-02-17T23:52:00Z</dcterms:created>
  <dcterms:modified xsi:type="dcterms:W3CDTF">2021-02-27T21:11:00Z</dcterms:modified>
</cp:coreProperties>
</file>